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2131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ffd9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13:33Z</dcterms:created>
  <dcterms:modified xsi:type="dcterms:W3CDTF">2018-02-01T03:13:33Z</dcterms:modified>
</cp:coreProperties>
</file>